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432403" w14:textId="0B038653" w:rsidR="008F4B5F" w:rsidRDefault="008F4B5F" w:rsidP="008F4B5F">
      <w:pPr>
        <w:spacing w:after="160" w:line="278" w:lineRule="auto"/>
        <w:jc w:val="center"/>
        <w:rPr>
          <w:rFonts w:ascii="Times New Roman" w:eastAsia="Aptos" w:hAnsi="Times New Roman" w:cs="Times New Roman"/>
          <w:b/>
          <w:bCs/>
          <w:sz w:val="32"/>
          <w:szCs w:val="32"/>
          <w:lang w:bidi="ar-SA"/>
        </w:rPr>
      </w:pPr>
      <w:bookmarkStart w:id="0" w:name="_Hlk191968288"/>
      <w:r w:rsidRPr="008F4B5F">
        <w:rPr>
          <w:rFonts w:ascii="Times New Roman" w:eastAsia="Aptos" w:hAnsi="Times New Roman" w:cs="Times New Roman"/>
          <w:b/>
          <w:bCs/>
          <w:sz w:val="32"/>
          <w:szCs w:val="32"/>
          <w:lang w:bidi="ar-SA"/>
        </w:rPr>
        <w:t xml:space="preserve">Supplementary Materials </w:t>
      </w:r>
    </w:p>
    <w:p w14:paraId="25348D87" w14:textId="77777777" w:rsidR="00E411A5" w:rsidRPr="00E411A5" w:rsidRDefault="00E411A5" w:rsidP="00E411A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Hlk191966931"/>
      <w:r w:rsidRPr="00E411A5">
        <w:rPr>
          <w:rFonts w:ascii="Times New Roman" w:hAnsi="Times New Roman" w:cs="Times New Roman"/>
          <w:b/>
          <w:bCs/>
          <w:sz w:val="28"/>
          <w:szCs w:val="28"/>
        </w:rPr>
        <w:t>Stimulation of a ventrolateral prefrontal-amygdala circuit modulates impulsivity in Borderline Personality Disorder</w:t>
      </w:r>
    </w:p>
    <w:p w14:paraId="6C2648C9" w14:textId="77777777" w:rsidR="00E411A5" w:rsidRPr="00580A6C" w:rsidRDefault="00E411A5" w:rsidP="00E411A5">
      <w:pPr>
        <w:ind w:firstLine="720"/>
        <w:rPr>
          <w:rFonts w:ascii="Times New Roman" w:hAnsi="Times New Roman" w:cs="Times New Roman"/>
          <w:sz w:val="18"/>
          <w:szCs w:val="18"/>
        </w:rPr>
      </w:pPr>
    </w:p>
    <w:p w14:paraId="3B0EE200" w14:textId="77777777" w:rsidR="00E411A5" w:rsidRDefault="00E411A5" w:rsidP="00E411A5">
      <w:pPr>
        <w:rPr>
          <w:rFonts w:ascii="Times New Roman" w:hAnsi="Times New Roman" w:cs="Times New Roman"/>
        </w:rPr>
      </w:pPr>
    </w:p>
    <w:p w14:paraId="13C33192" w14:textId="4C0370E5" w:rsidR="00E411A5" w:rsidRPr="00E411A5" w:rsidRDefault="00E411A5" w:rsidP="00E411A5">
      <w:pPr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</w:rPr>
      </w:pPr>
      <w:r w:rsidRPr="00E411A5">
        <w:rPr>
          <w:rFonts w:ascii="Times New Roman" w:hAnsi="Times New Roman" w:cs="Times New Roman"/>
          <w:sz w:val="20"/>
          <w:szCs w:val="20"/>
        </w:rPr>
        <w:t xml:space="preserve">Reza </w:t>
      </w:r>
      <w:proofErr w:type="spellStart"/>
      <w:r w:rsidRPr="00E411A5">
        <w:rPr>
          <w:rFonts w:ascii="Times New Roman" w:hAnsi="Times New Roman" w:cs="Times New Roman"/>
          <w:sz w:val="20"/>
          <w:szCs w:val="20"/>
        </w:rPr>
        <w:t>Tadayonnejad</w:t>
      </w:r>
      <w:proofErr w:type="spellEnd"/>
      <w:r w:rsidRPr="00E411A5">
        <w:rPr>
          <w:rFonts w:ascii="Times New Roman" w:hAnsi="Times New Roman" w:cs="Times New Roman"/>
          <w:sz w:val="20"/>
          <w:szCs w:val="20"/>
        </w:rPr>
        <w:t xml:space="preserve">, M.D., </w:t>
      </w:r>
      <w:proofErr w:type="spellStart"/>
      <w:r w:rsidRPr="00E411A5">
        <w:rPr>
          <w:rFonts w:ascii="Times New Roman" w:hAnsi="Times New Roman" w:cs="Times New Roman"/>
          <w:sz w:val="20"/>
          <w:szCs w:val="20"/>
        </w:rPr>
        <w:t>Ph.</w:t>
      </w:r>
      <w:proofErr w:type="gramStart"/>
      <w:r w:rsidRPr="00E411A5">
        <w:rPr>
          <w:rFonts w:ascii="Times New Roman" w:hAnsi="Times New Roman" w:cs="Times New Roman"/>
          <w:sz w:val="20"/>
          <w:szCs w:val="20"/>
        </w:rPr>
        <w:t>D.</w:t>
      </w:r>
      <w:r w:rsidRPr="00E411A5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ǂ</w:t>
      </w:r>
      <w:proofErr w:type="spellEnd"/>
      <w:proofErr w:type="gramEnd"/>
      <w:r w:rsidRPr="00E411A5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,*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,1,2,3</w:t>
      </w:r>
      <w:r w:rsidRPr="00E411A5">
        <w:rPr>
          <w:rFonts w:ascii="Times New Roman" w:hAnsi="Times New Roman" w:cs="Times New Roman"/>
          <w:sz w:val="20"/>
          <w:szCs w:val="20"/>
        </w:rPr>
        <w:t>, Rani Gera, Ph.</w:t>
      </w:r>
      <w:proofErr w:type="gramStart"/>
      <w:r w:rsidRPr="00E411A5">
        <w:rPr>
          <w:rFonts w:ascii="Times New Roman" w:hAnsi="Times New Roman" w:cs="Times New Roman"/>
          <w:sz w:val="20"/>
          <w:szCs w:val="20"/>
        </w:rPr>
        <w:t>D.</w:t>
      </w:r>
      <w:r w:rsidRPr="00E411A5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ǂ</w:t>
      </w:r>
      <w:proofErr w:type="gramEnd"/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,3</w:t>
      </w:r>
      <w:r w:rsidRPr="00E411A5">
        <w:rPr>
          <w:rFonts w:ascii="Times New Roman" w:hAnsi="Times New Roman" w:cs="Times New Roman"/>
          <w:sz w:val="20"/>
          <w:szCs w:val="20"/>
        </w:rPr>
        <w:t>, Stephanie A. Chu, B.S.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E411A5">
        <w:rPr>
          <w:rFonts w:ascii="Times New Roman" w:hAnsi="Times New Roman" w:cs="Times New Roman"/>
          <w:sz w:val="20"/>
          <w:szCs w:val="20"/>
        </w:rPr>
        <w:t xml:space="preserve">, Hope Hawkins, B.S. 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E411A5">
        <w:rPr>
          <w:rFonts w:ascii="Times New Roman" w:hAnsi="Times New Roman" w:cs="Times New Roman"/>
          <w:sz w:val="20"/>
          <w:szCs w:val="20"/>
        </w:rPr>
        <w:t>, Emmily Hovhannisyan, B.A.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E411A5">
        <w:rPr>
          <w:rFonts w:ascii="Times New Roman" w:hAnsi="Times New Roman" w:cs="Times New Roman"/>
          <w:sz w:val="20"/>
          <w:szCs w:val="20"/>
        </w:rPr>
        <w:t>, Thuc Doan P. Ngo, B.A.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E411A5">
        <w:rPr>
          <w:rFonts w:ascii="Times New Roman" w:hAnsi="Times New Roman" w:cs="Times New Roman"/>
          <w:sz w:val="20"/>
          <w:szCs w:val="20"/>
        </w:rPr>
        <w:t xml:space="preserve">, </w:t>
      </w:r>
      <w:r w:rsidRPr="00E411A5"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</w:rPr>
        <w:t xml:space="preserve">Juliana </w:t>
      </w:r>
      <w:proofErr w:type="spellStart"/>
      <w:r w:rsidRPr="00E411A5"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</w:rPr>
        <w:t>Corlier</w:t>
      </w:r>
      <w:proofErr w:type="spellEnd"/>
      <w:r w:rsidRPr="00E411A5"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</w:rPr>
        <w:t>, Ph.D.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E411A5">
        <w:rPr>
          <w:rFonts w:ascii="Times New Roman" w:hAnsi="Times New Roman" w:cs="Times New Roman"/>
          <w:sz w:val="20"/>
          <w:szCs w:val="20"/>
        </w:rPr>
        <w:t xml:space="preserve">, </w:t>
      </w:r>
      <w:r w:rsidRPr="00E411A5"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</w:rPr>
        <w:t>Andrew F. Leuchter, M.D.</w:t>
      </w:r>
      <w:r w:rsidRPr="00E411A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E411A5"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</w:rPr>
        <w:t xml:space="preserve">  </w:t>
      </w:r>
    </w:p>
    <w:bookmarkEnd w:id="1"/>
    <w:p w14:paraId="2CE72CED" w14:textId="77777777" w:rsidR="008F4B5F" w:rsidRPr="00E411A5" w:rsidRDefault="008F4B5F">
      <w:pPr>
        <w:rPr>
          <w:rFonts w:asciiTheme="majorBidi" w:hAnsiTheme="majorBidi" w:cstheme="majorBidi"/>
          <w:b/>
          <w:bCs/>
          <w:sz w:val="20"/>
          <w:szCs w:val="20"/>
          <w:u w:val="single"/>
        </w:rPr>
      </w:pPr>
    </w:p>
    <w:p w14:paraId="50808B77" w14:textId="77777777" w:rsidR="00107870" w:rsidRDefault="00107870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6331C0B0" w14:textId="77777777" w:rsidR="00107870" w:rsidRDefault="00107870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7AACEF42" w14:textId="77777777" w:rsidR="00107870" w:rsidRDefault="00107870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F255B83" w14:textId="1151EA21" w:rsidR="008F4B5F" w:rsidRPr="00E965B9" w:rsidRDefault="00E965B9">
      <w:pPr>
        <w:rPr>
          <w:rFonts w:asciiTheme="majorBidi" w:hAnsiTheme="majorBidi" w:cstheme="majorBidi"/>
          <w:b/>
          <w:bCs/>
          <w:sz w:val="28"/>
          <w:szCs w:val="28"/>
        </w:rPr>
      </w:pPr>
      <w:bookmarkStart w:id="2" w:name="_Hlk191968465"/>
      <w:bookmarkEnd w:id="0"/>
      <w:r w:rsidRPr="00E965B9">
        <w:rPr>
          <w:rFonts w:asciiTheme="majorBidi" w:hAnsiTheme="majorBidi" w:cstheme="majorBidi"/>
          <w:b/>
          <w:bCs/>
          <w:sz w:val="28"/>
          <w:szCs w:val="28"/>
        </w:rPr>
        <w:t>RESULTS</w:t>
      </w:r>
    </w:p>
    <w:p w14:paraId="65A0BBA0" w14:textId="77777777" w:rsidR="008F4B5F" w:rsidRPr="00E965B9" w:rsidRDefault="008F4B5F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1626060B" w14:textId="14D5B580" w:rsidR="00F81AB9" w:rsidRPr="00E965B9" w:rsidRDefault="00E01CD2">
      <w:pPr>
        <w:rPr>
          <w:rFonts w:asciiTheme="majorBidi" w:hAnsiTheme="majorBidi" w:cstheme="majorBidi"/>
          <w:b/>
          <w:bCs/>
          <w:i/>
          <w:iCs/>
        </w:rPr>
      </w:pPr>
      <w:r w:rsidRPr="00E965B9">
        <w:rPr>
          <w:rFonts w:asciiTheme="majorBidi" w:hAnsiTheme="majorBidi" w:cstheme="majorBidi"/>
          <w:b/>
          <w:bCs/>
          <w:i/>
          <w:iCs/>
        </w:rPr>
        <w:t>Supplementary tables</w:t>
      </w:r>
    </w:p>
    <w:bookmarkEnd w:id="2"/>
    <w:p w14:paraId="5D28C66F" w14:textId="7B1CD274" w:rsidR="00E01CD2" w:rsidRDefault="00E01CD2"/>
    <w:p w14:paraId="23D97F80" w14:textId="70326414" w:rsidR="00E01CD2" w:rsidRDefault="00E01CD2"/>
    <w:p w14:paraId="2DEAD782" w14:textId="03DDA82A" w:rsidR="00E01CD2" w:rsidRDefault="00326CE9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ACD7BB0" wp14:editId="4C3C625B">
                <wp:simplePos x="0" y="0"/>
                <wp:positionH relativeFrom="column">
                  <wp:posOffset>-11430</wp:posOffset>
                </wp:positionH>
                <wp:positionV relativeFrom="paragraph">
                  <wp:posOffset>172720</wp:posOffset>
                </wp:positionV>
                <wp:extent cx="4429760" cy="5039995"/>
                <wp:effectExtent l="0" t="0" r="8890" b="8255"/>
                <wp:wrapTight wrapText="bothSides">
                  <wp:wrapPolygon edited="0">
                    <wp:start x="0" y="0"/>
                    <wp:lineTo x="0" y="21554"/>
                    <wp:lineTo x="21550" y="21554"/>
                    <wp:lineTo x="21550" y="19349"/>
                    <wp:lineTo x="21272" y="0"/>
                    <wp:lineTo x="0" y="0"/>
                  </wp:wrapPolygon>
                </wp:wrapTight>
                <wp:docPr id="147059593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9760" cy="5039995"/>
                          <a:chOff x="0" y="0"/>
                          <a:chExt cx="4430070" cy="5040351"/>
                        </a:xfrm>
                      </wpg:grpSpPr>
                      <wps:wsp>
                        <wps:cNvPr id="1049771107" name="Text Box 1"/>
                        <wps:cNvSpPr txBox="1"/>
                        <wps:spPr>
                          <a:xfrm>
                            <a:off x="0" y="4516244"/>
                            <a:ext cx="4430070" cy="52410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CDB582" w14:textId="6481F27C" w:rsidR="00326CE9" w:rsidRPr="00326CE9" w:rsidRDefault="00326CE9" w:rsidP="00326CE9">
                              <w:pPr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kern w:val="0"/>
                                  <w14:ligatures w14:val="none"/>
                                </w:rPr>
                              </w:pPr>
                              <w:r w:rsidRPr="00326CE9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Type II Wald Chi-Square Tests for the Mixed-Effects Logistic Regression Model Predicting Intertemporal Choice Behavior.</w:t>
                              </w:r>
                            </w:p>
                            <w:p w14:paraId="64980E1C" w14:textId="77777777" w:rsidR="00326CE9" w:rsidRPr="00326CE9" w:rsidRDefault="00326C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8475966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0860" cy="4516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CD7BB0" id="Group 2" o:spid="_x0000_s1026" style="position:absolute;margin-left:-.9pt;margin-top:13.6pt;width:348.8pt;height:396.85pt;z-index:-251657216" coordsize="44300,5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top:45162;width:44300;height:5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" fillcolor="white [3201]" stroked="f" strokeweight=".5pt">
                  <v:textbox>
                    <w:txbxContent>
                      <w:p w14:paraId="15CDB582" w14:textId="6481F27C" w:rsidR="00326CE9" w:rsidRPr="00326CE9" w:rsidRDefault="00326CE9" w:rsidP="00326CE9">
                        <w:pPr>
                          <w:jc w:val="both"/>
                          <w:rPr>
                            <w:rFonts w:ascii="Times New Roman" w:eastAsia="Times New Roman" w:hAnsi="Times New Roman" w:cs="Times New Roman"/>
                            <w:kern w:val="0"/>
                            <w14:ligatures w14:val="none"/>
                          </w:rPr>
                        </w:pPr>
                        <w:r w:rsidRPr="00326CE9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Type II Wald Chi-Square Tests for the Mixed-Effects Logistic Regression Model Predicting Intertemporal Choice Behavior.</w:t>
                        </w:r>
                      </w:p>
                      <w:p w14:paraId="64980E1C" w14:textId="77777777" w:rsidR="00326CE9" w:rsidRPr="00326CE9" w:rsidRDefault="00326CE9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43408;height:45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">
                  <v:imagedata r:id="rId5" o:title=""/>
                </v:shape>
                <w10:wrap type="tight"/>
              </v:group>
            </w:pict>
          </mc:Fallback>
        </mc:AlternateContent>
      </w:r>
    </w:p>
    <w:p w14:paraId="7CEC2663" w14:textId="2412E4BB" w:rsidR="00E01CD2" w:rsidRDefault="00E01CD2"/>
    <w:p w14:paraId="5431CC80" w14:textId="6827FAE6" w:rsidR="00326CE9" w:rsidRPr="00326CE9" w:rsidRDefault="00326CE9" w:rsidP="00326CE9"/>
    <w:p w14:paraId="4C6DAF13" w14:textId="77777777" w:rsidR="00326CE9" w:rsidRPr="00326CE9" w:rsidRDefault="00326CE9" w:rsidP="00326CE9"/>
    <w:p w14:paraId="52FBEBCA" w14:textId="0E300276" w:rsidR="00326CE9" w:rsidRDefault="00326CE9" w:rsidP="00326CE9"/>
    <w:p w14:paraId="58599140" w14:textId="3F801690" w:rsidR="00326CE9" w:rsidRPr="00326CE9" w:rsidRDefault="00326CE9" w:rsidP="00326CE9">
      <w:pPr>
        <w:tabs>
          <w:tab w:val="left" w:pos="1422"/>
        </w:tabs>
      </w:pPr>
      <w:r>
        <w:tab/>
      </w:r>
    </w:p>
    <w:p w14:paraId="5DB3B40F" w14:textId="0FE31391" w:rsidR="00E01CD2" w:rsidRDefault="00E01CD2"/>
    <w:p w14:paraId="66A4F19D" w14:textId="3CA6DC0B" w:rsidR="00E01CD2" w:rsidRDefault="00E01CD2"/>
    <w:p w14:paraId="1DED2D57" w14:textId="461D432B" w:rsidR="00E01CD2" w:rsidRDefault="00E01CD2"/>
    <w:p w14:paraId="74DCF349" w14:textId="1FF49C69" w:rsidR="00E01CD2" w:rsidRDefault="00E01CD2"/>
    <w:p w14:paraId="2CD87757" w14:textId="4DE31151" w:rsidR="00E01CD2" w:rsidRDefault="00E01CD2"/>
    <w:p w14:paraId="40765FA3" w14:textId="6456B992" w:rsidR="00E01CD2" w:rsidRDefault="00E01CD2"/>
    <w:p w14:paraId="63709EA9" w14:textId="60FCD74B" w:rsidR="00E01CD2" w:rsidRDefault="00E01CD2"/>
    <w:p w14:paraId="3E4F43FA" w14:textId="2E677AC0" w:rsidR="00E01CD2" w:rsidRDefault="00E01CD2"/>
    <w:p w14:paraId="547A8A10" w14:textId="77777777" w:rsidR="00326CE9" w:rsidRDefault="00326CE9"/>
    <w:p w14:paraId="77135EF7" w14:textId="77777777" w:rsidR="00326CE9" w:rsidRDefault="00326CE9"/>
    <w:p w14:paraId="51FEAEE3" w14:textId="77777777" w:rsidR="00326CE9" w:rsidRDefault="00326CE9"/>
    <w:p w14:paraId="287FF185" w14:textId="77777777" w:rsidR="00326CE9" w:rsidRDefault="00326CE9"/>
    <w:p w14:paraId="6174AF13" w14:textId="77777777" w:rsidR="00326CE9" w:rsidRDefault="00326CE9"/>
    <w:p w14:paraId="03B6C68C" w14:textId="77777777" w:rsidR="00326CE9" w:rsidRDefault="00326CE9"/>
    <w:p w14:paraId="09EACBA7" w14:textId="77777777" w:rsidR="00326CE9" w:rsidRDefault="00326CE9"/>
    <w:p w14:paraId="270E7874" w14:textId="77777777" w:rsidR="00326CE9" w:rsidRDefault="00326CE9"/>
    <w:p w14:paraId="4E972763" w14:textId="77777777" w:rsidR="00326CE9" w:rsidRDefault="00326CE9"/>
    <w:p w14:paraId="767059B6" w14:textId="77777777" w:rsidR="00326CE9" w:rsidRDefault="00326CE9"/>
    <w:p w14:paraId="4837BF7D" w14:textId="77777777" w:rsidR="00326CE9" w:rsidRDefault="00326CE9"/>
    <w:p w14:paraId="7FFFFD3E" w14:textId="77777777" w:rsidR="00326CE9" w:rsidRDefault="00326CE9"/>
    <w:p w14:paraId="7F387871" w14:textId="77777777" w:rsidR="00326CE9" w:rsidRDefault="00326CE9"/>
    <w:p w14:paraId="00DA8BC0" w14:textId="77777777" w:rsidR="00326CE9" w:rsidRDefault="00326CE9"/>
    <w:p w14:paraId="57645C7F" w14:textId="77777777" w:rsidR="00326CE9" w:rsidRDefault="00326CE9"/>
    <w:p w14:paraId="6004574C" w14:textId="6A21DA9A" w:rsidR="00326CE9" w:rsidRDefault="00326CE9"/>
    <w:p w14:paraId="0D9D59F1" w14:textId="31F0AD0E" w:rsidR="00326CE9" w:rsidRDefault="00326CE9"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92BB7D7" wp14:editId="373B737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27700" cy="5519420"/>
                <wp:effectExtent l="0" t="0" r="6350" b="5080"/>
                <wp:wrapTight wrapText="bothSides">
                  <wp:wrapPolygon edited="0">
                    <wp:start x="0" y="0"/>
                    <wp:lineTo x="0" y="21545"/>
                    <wp:lineTo x="21337" y="21545"/>
                    <wp:lineTo x="21552" y="19532"/>
                    <wp:lineTo x="21552" y="0"/>
                    <wp:lineTo x="0" y="0"/>
                  </wp:wrapPolygon>
                </wp:wrapTight>
                <wp:docPr id="134682043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7700" cy="5519420"/>
                          <a:chOff x="0" y="0"/>
                          <a:chExt cx="5727700" cy="5519621"/>
                        </a:xfrm>
                      </wpg:grpSpPr>
                      <wps:wsp>
                        <wps:cNvPr id="1118273320" name="Text Box 1"/>
                        <wps:cNvSpPr txBox="1"/>
                        <wps:spPr>
                          <a:xfrm>
                            <a:off x="33453" y="4995746"/>
                            <a:ext cx="5608955" cy="5238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9B02C8D" w14:textId="77777777" w:rsidR="00326CE9" w:rsidRPr="00326CE9" w:rsidRDefault="00326CE9" w:rsidP="00326CE9">
                              <w:pPr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kern w:val="0"/>
                                  <w14:ligatures w14:val="none"/>
                                </w:rPr>
                              </w:pPr>
                              <w:r w:rsidRPr="00326CE9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Logistic Regression Model Predicting Intertemporal Choice Behavior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. Right vlPFC stimulation and High choice conflict were used as baseline levels</w:t>
                              </w:r>
                            </w:p>
                            <w:p w14:paraId="36A9FA36" w14:textId="77777777" w:rsidR="00326CE9" w:rsidRPr="00326CE9" w:rsidRDefault="00326CE9" w:rsidP="00326C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6674461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7700" cy="4997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2BB7D7" id="Group 4" o:spid="_x0000_s1029" style="position:absolute;margin-left:0;margin-top:0;width:451pt;height:434.6pt;z-index:-251650048" coordsize="57277,551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">
                <v:shape id="Text Box 1" o:spid="_x0000_s1030" type="#_x0000_t202" style="position:absolute;left:334;top:49957;width:56090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" fillcolor="white [3201]" stroked="f" strokeweight=".5pt">
                  <v:textbox>
                    <w:txbxContent>
                      <w:p w14:paraId="39B02C8D" w14:textId="77777777" w:rsidR="00326CE9" w:rsidRPr="00326CE9" w:rsidRDefault="00326CE9" w:rsidP="00326CE9">
                        <w:pPr>
                          <w:jc w:val="both"/>
                          <w:rPr>
                            <w:rFonts w:ascii="Times New Roman" w:eastAsia="Times New Roman" w:hAnsi="Times New Roman" w:cs="Times New Roman"/>
                            <w:kern w:val="0"/>
                            <w14:ligatures w14:val="none"/>
                          </w:rPr>
                        </w:pPr>
                        <w:r w:rsidRPr="00326CE9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Logistic Regression Model Predicting Intertemporal Choice Behavior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. Right vlPFC stimulation and High choice conflict were used as baseline levels</w:t>
                        </w:r>
                      </w:p>
                      <w:p w14:paraId="36A9FA36" w14:textId="77777777" w:rsidR="00326CE9" w:rsidRPr="00326CE9" w:rsidRDefault="00326CE9" w:rsidP="00326CE9"/>
                    </w:txbxContent>
                  </v:textbox>
                </v:shape>
                <v:shape id="Picture 1" o:spid="_x0000_s1031" type="#_x0000_t75" style="position:absolute;width:57277;height:499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">
                  <v:imagedata r:id="rId7" o:title=""/>
                </v:shape>
                <w10:wrap type="tight"/>
              </v:group>
            </w:pict>
          </mc:Fallback>
        </mc:AlternateContent>
      </w:r>
      <w:r>
        <w:br w:type="page"/>
      </w:r>
    </w:p>
    <w:p w14:paraId="1D5C8469" w14:textId="6783B34A" w:rsidR="002841A3" w:rsidRDefault="00326CE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1137A287" wp14:editId="4881D0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181475" cy="4014439"/>
                <wp:effectExtent l="0" t="0" r="9525" b="5715"/>
                <wp:wrapTight wrapText="bothSides">
                  <wp:wrapPolygon edited="0">
                    <wp:start x="0" y="0"/>
                    <wp:lineTo x="0" y="21528"/>
                    <wp:lineTo x="21551" y="21528"/>
                    <wp:lineTo x="21551" y="0"/>
                    <wp:lineTo x="0" y="0"/>
                  </wp:wrapPolygon>
                </wp:wrapTight>
                <wp:docPr id="22236629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81475" cy="4014439"/>
                          <a:chOff x="0" y="0"/>
                          <a:chExt cx="4181475" cy="4014439"/>
                        </a:xfrm>
                      </wpg:grpSpPr>
                      <wps:wsp>
                        <wps:cNvPr id="937980414" name="Text Box 1"/>
                        <wps:cNvSpPr txBox="1"/>
                        <wps:spPr>
                          <a:xfrm>
                            <a:off x="0" y="3245005"/>
                            <a:ext cx="4181475" cy="76943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EBCF64F" w14:textId="77777777" w:rsidR="00326CE9" w:rsidRPr="00326CE9" w:rsidRDefault="00326CE9" w:rsidP="00326CE9">
                              <w:pPr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kern w:val="0"/>
                                  <w14:ligatures w14:val="none"/>
                                </w:rPr>
                              </w:pPr>
                              <w:r w:rsidRPr="00326CE9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 xml:space="preserve">Type II Wald Chi-Square Tests for the Mixed-Effects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Linear</w:t>
                              </w:r>
                              <w:r w:rsidRPr="00326CE9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 xml:space="preserve"> Regression Model Predicting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Negativty ratings in response to social isolation images.</w:t>
                              </w:r>
                              <w:r w:rsidRPr="00326CE9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.</w:t>
                              </w:r>
                            </w:p>
                            <w:p w14:paraId="224211C3" w14:textId="77777777" w:rsidR="00326CE9" w:rsidRPr="00326CE9" w:rsidRDefault="00326CE9" w:rsidP="00326C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139863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33235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37A287" id="Group 3" o:spid="_x0000_s1032" style="position:absolute;margin-left:0;margin-top:0;width:329.25pt;height:316.1pt;z-index:-251648000" coordsize="41814,40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">
                <v:shape id="Text Box 1" o:spid="_x0000_s1033" type="#_x0000_t202" style="position:absolute;top:32450;width:41814;height:7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" fillcolor="white [3201]" stroked="f" strokeweight=".5pt">
                  <v:textbox>
                    <w:txbxContent>
                      <w:p w14:paraId="2EBCF64F" w14:textId="77777777" w:rsidR="00326CE9" w:rsidRPr="00326CE9" w:rsidRDefault="00326CE9" w:rsidP="00326CE9">
                        <w:pPr>
                          <w:jc w:val="both"/>
                          <w:rPr>
                            <w:rFonts w:ascii="Times New Roman" w:eastAsia="Times New Roman" w:hAnsi="Times New Roman" w:cs="Times New Roman"/>
                            <w:kern w:val="0"/>
                            <w14:ligatures w14:val="none"/>
                          </w:rPr>
                        </w:pPr>
                        <w:r w:rsidRPr="00326CE9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 xml:space="preserve">Type II Wald Chi-Square Tests for the Mixed-Effects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Linear</w:t>
                        </w:r>
                        <w:r w:rsidRPr="00326CE9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 xml:space="preserve"> Regression Model Predicting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Negativty ratings in response to social isolation images.</w:t>
                        </w:r>
                        <w:r w:rsidRPr="00326CE9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.</w:t>
                        </w:r>
                      </w:p>
                      <w:p w14:paraId="224211C3" w14:textId="77777777" w:rsidR="00326CE9" w:rsidRPr="00326CE9" w:rsidRDefault="00326CE9" w:rsidP="00326CE9"/>
                    </w:txbxContent>
                  </v:textbox>
                </v:shape>
                <v:shape id="Picture 1" o:spid="_x0000_s1034" type="#_x0000_t75" style="position:absolute;width:41814;height:33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">
                  <v:imagedata r:id="rId9" o:title=""/>
                </v:shape>
                <w10:wrap type="tight"/>
              </v:group>
            </w:pict>
          </mc:Fallback>
        </mc:AlternateContent>
      </w:r>
      <w:r>
        <w:br w:type="page"/>
      </w:r>
    </w:p>
    <w:p w14:paraId="209A4EEF" w14:textId="77777777" w:rsidR="002841A3" w:rsidRDefault="002841A3"/>
    <w:p w14:paraId="66203CCD" w14:textId="77777777" w:rsidR="002841A3" w:rsidRDefault="002841A3"/>
    <w:p w14:paraId="3439F271" w14:textId="5AD2DAC9" w:rsidR="008F4B5F" w:rsidRDefault="00326CE9"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4F8A3C0B" wp14:editId="437D0991">
                <wp:simplePos x="0" y="0"/>
                <wp:positionH relativeFrom="column">
                  <wp:posOffset>-232410</wp:posOffset>
                </wp:positionH>
                <wp:positionV relativeFrom="paragraph">
                  <wp:posOffset>0</wp:posOffset>
                </wp:positionV>
                <wp:extent cx="5731619" cy="5006898"/>
                <wp:effectExtent l="0" t="0" r="2540" b="3810"/>
                <wp:wrapTight wrapText="bothSides">
                  <wp:wrapPolygon edited="0">
                    <wp:start x="0" y="0"/>
                    <wp:lineTo x="0" y="18575"/>
                    <wp:lineTo x="287" y="19726"/>
                    <wp:lineTo x="287" y="21534"/>
                    <wp:lineTo x="21538" y="21534"/>
                    <wp:lineTo x="21538" y="0"/>
                    <wp:lineTo x="0" y="0"/>
                  </wp:wrapPolygon>
                </wp:wrapTight>
                <wp:docPr id="1692521232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619" cy="5006898"/>
                          <a:chOff x="0" y="0"/>
                          <a:chExt cx="5731619" cy="5006898"/>
                        </a:xfrm>
                      </wpg:grpSpPr>
                      <pic:pic xmlns:pic="http://schemas.openxmlformats.org/drawingml/2006/picture">
                        <pic:nvPicPr>
                          <pic:cNvPr id="2869886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7700" cy="43141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3379021" name="Text Box 1"/>
                        <wps:cNvSpPr txBox="1"/>
                        <wps:spPr>
                          <a:xfrm>
                            <a:off x="122664" y="4315522"/>
                            <a:ext cx="5608955" cy="69137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1F9979" w14:textId="6A18B073" w:rsidR="00326CE9" w:rsidRPr="00326CE9" w:rsidRDefault="00326CE9" w:rsidP="00326CE9">
                              <w:pPr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kern w:val="0"/>
                                  <w14:ligatures w14:val="none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 xml:space="preserve">Linear </w:t>
                              </w:r>
                              <w:r w:rsidRPr="00326CE9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 xml:space="preserve">Regression Model Predicting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kern w:val="0"/>
                                  <w14:ligatures w14:val="none"/>
                                </w:rPr>
                                <w:t>Negativty ratings in response to social isolation images. Right vlPFC stimulation and Low arousal image category used as baseline levels.</w:t>
                              </w:r>
                            </w:p>
                            <w:p w14:paraId="3A4F875B" w14:textId="77777777" w:rsidR="00326CE9" w:rsidRPr="00326CE9" w:rsidRDefault="00326CE9" w:rsidP="00326C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8A3C0B" id="Group 5" o:spid="_x0000_s1035" style="position:absolute;margin-left:-18.3pt;margin-top:0;width:451.3pt;height:394.25pt;z-index:-251644928" coordsize="57316,50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">
                <v:shape id="Picture 1" o:spid="_x0000_s1036" type="#_x0000_t75" style="position:absolute;width:57277;height:43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">
                  <v:imagedata r:id="rId11" o:title=""/>
                </v:shape>
                <v:shape id="Text Box 1" o:spid="_x0000_s1037" type="#_x0000_t202" style="position:absolute;left:1226;top:43155;width:56090;height:69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" fillcolor="white [3201]" stroked="f" strokeweight=".5pt">
                  <v:textbox>
                    <w:txbxContent>
                      <w:p w14:paraId="3F1F9979" w14:textId="6A18B073" w:rsidR="00326CE9" w:rsidRPr="00326CE9" w:rsidRDefault="00326CE9" w:rsidP="00326CE9">
                        <w:pPr>
                          <w:jc w:val="both"/>
                          <w:rPr>
                            <w:rFonts w:ascii="Times New Roman" w:eastAsia="Times New Roman" w:hAnsi="Times New Roman" w:cs="Times New Roman"/>
                            <w:kern w:val="0"/>
                            <w14:ligatures w14:val="none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 xml:space="preserve">Linear </w:t>
                        </w:r>
                        <w:r w:rsidRPr="00326CE9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 xml:space="preserve">Regression Model Predicting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kern w:val="0"/>
                            <w14:ligatures w14:val="none"/>
                          </w:rPr>
                          <w:t>Negativty ratings in response to social isolation images. Right vlPFC stimulation and Low arousal image category used as baseline levels.</w:t>
                        </w:r>
                      </w:p>
                      <w:p w14:paraId="3A4F875B" w14:textId="77777777" w:rsidR="00326CE9" w:rsidRPr="00326CE9" w:rsidRDefault="00326CE9" w:rsidP="00326CE9"/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36F690B8" w14:textId="77777777" w:rsidR="008F4B5F" w:rsidRDefault="008F4B5F"/>
    <w:p w14:paraId="35C0205C" w14:textId="77777777" w:rsidR="002841A3" w:rsidRDefault="002841A3" w:rsidP="007B5AB6">
      <w:pPr>
        <w:pStyle w:val="EndNoteBibliography"/>
        <w:ind w:left="720" w:hanging="720"/>
      </w:pPr>
    </w:p>
    <w:p w14:paraId="50785527" w14:textId="77777777" w:rsidR="002841A3" w:rsidRDefault="002841A3" w:rsidP="007B5AB6">
      <w:pPr>
        <w:pStyle w:val="EndNoteBibliography"/>
        <w:ind w:left="720" w:hanging="720"/>
      </w:pPr>
    </w:p>
    <w:p w14:paraId="297F2E61" w14:textId="77777777" w:rsidR="002841A3" w:rsidRDefault="002841A3" w:rsidP="007B5AB6">
      <w:pPr>
        <w:pStyle w:val="EndNoteBibliography"/>
        <w:ind w:left="720" w:hanging="720"/>
      </w:pPr>
    </w:p>
    <w:p w14:paraId="4FC26EBB" w14:textId="77777777" w:rsidR="002841A3" w:rsidRDefault="002841A3" w:rsidP="007B5AB6">
      <w:pPr>
        <w:pStyle w:val="EndNoteBibliography"/>
        <w:ind w:left="720" w:hanging="720"/>
      </w:pPr>
    </w:p>
    <w:p w14:paraId="48AB0B34" w14:textId="77777777" w:rsidR="002841A3" w:rsidRDefault="002841A3" w:rsidP="007B5AB6">
      <w:pPr>
        <w:pStyle w:val="EndNoteBibliography"/>
        <w:ind w:left="720" w:hanging="720"/>
      </w:pPr>
    </w:p>
    <w:p w14:paraId="0BB316E3" w14:textId="77777777" w:rsidR="002841A3" w:rsidRDefault="002841A3" w:rsidP="007B5AB6">
      <w:pPr>
        <w:pStyle w:val="EndNoteBibliography"/>
        <w:ind w:left="720" w:hanging="720"/>
      </w:pPr>
    </w:p>
    <w:p w14:paraId="3A647947" w14:textId="77777777" w:rsidR="002841A3" w:rsidRDefault="002841A3" w:rsidP="007B5AB6">
      <w:pPr>
        <w:pStyle w:val="EndNoteBibliography"/>
        <w:ind w:left="720" w:hanging="720"/>
      </w:pPr>
    </w:p>
    <w:p w14:paraId="399F231D" w14:textId="77777777" w:rsidR="002841A3" w:rsidRDefault="002841A3" w:rsidP="007B5AB6">
      <w:pPr>
        <w:pStyle w:val="EndNoteBibliography"/>
        <w:ind w:left="720" w:hanging="720"/>
      </w:pPr>
    </w:p>
    <w:p w14:paraId="55E615AB" w14:textId="77777777" w:rsidR="002841A3" w:rsidRDefault="002841A3" w:rsidP="007B5AB6">
      <w:pPr>
        <w:pStyle w:val="EndNoteBibliography"/>
        <w:ind w:left="720" w:hanging="720"/>
      </w:pPr>
    </w:p>
    <w:p w14:paraId="26F0308F" w14:textId="77777777" w:rsidR="002841A3" w:rsidRDefault="002841A3" w:rsidP="007B5AB6">
      <w:pPr>
        <w:pStyle w:val="EndNoteBibliography"/>
        <w:ind w:left="720" w:hanging="720"/>
      </w:pPr>
    </w:p>
    <w:p w14:paraId="14252B0A" w14:textId="77777777" w:rsidR="002841A3" w:rsidRDefault="002841A3" w:rsidP="007B5AB6">
      <w:pPr>
        <w:pStyle w:val="EndNoteBibliography"/>
        <w:ind w:left="720" w:hanging="720"/>
      </w:pPr>
    </w:p>
    <w:p w14:paraId="625D2678" w14:textId="77777777" w:rsidR="002841A3" w:rsidRDefault="002841A3" w:rsidP="007B5AB6">
      <w:pPr>
        <w:pStyle w:val="EndNoteBibliography"/>
        <w:ind w:left="720" w:hanging="720"/>
      </w:pPr>
    </w:p>
    <w:p w14:paraId="0F0D334F" w14:textId="77777777" w:rsidR="00331726" w:rsidRDefault="00331726" w:rsidP="00107870">
      <w:pPr>
        <w:pStyle w:val="EndNoteBibliography"/>
        <w:ind w:left="720" w:hanging="720"/>
      </w:pPr>
    </w:p>
    <w:p w14:paraId="3463DE2F" w14:textId="77777777" w:rsidR="00331726" w:rsidRDefault="00331726" w:rsidP="00107870">
      <w:pPr>
        <w:pStyle w:val="EndNoteBibliography"/>
        <w:ind w:left="720" w:hanging="720"/>
      </w:pPr>
    </w:p>
    <w:p w14:paraId="644EE7A7" w14:textId="77777777" w:rsidR="00331726" w:rsidRDefault="00331726" w:rsidP="00107870">
      <w:pPr>
        <w:pStyle w:val="EndNoteBibliography"/>
        <w:ind w:left="720" w:hanging="720"/>
      </w:pPr>
    </w:p>
    <w:p w14:paraId="6DD66D61" w14:textId="77777777" w:rsidR="00331726" w:rsidRDefault="00331726" w:rsidP="00107870">
      <w:pPr>
        <w:pStyle w:val="EndNoteBibliography"/>
        <w:ind w:left="720" w:hanging="720"/>
        <w:rPr>
          <w:rFonts w:ascii="Times New Roman" w:hAnsi="Times New Roman" w:cs="Times New Roman"/>
          <w:b/>
          <w:bCs/>
        </w:rPr>
      </w:pPr>
    </w:p>
    <w:p w14:paraId="75476D60" w14:textId="0BD46294" w:rsidR="00331726" w:rsidRDefault="00331726" w:rsidP="00107870">
      <w:pPr>
        <w:pStyle w:val="EndNoteBibliography"/>
        <w:ind w:left="720" w:hanging="720"/>
        <w:rPr>
          <w:rFonts w:ascii="Times New Roman" w:hAnsi="Times New Roman" w:cs="Times New Roman"/>
          <w:b/>
          <w:bCs/>
        </w:rPr>
      </w:pPr>
      <w:r w:rsidRPr="00331726">
        <w:rPr>
          <w:rFonts w:ascii="Times New Roman" w:hAnsi="Times New Roman" w:cs="Times New Roman"/>
          <w:b/>
          <w:bCs/>
        </w:rPr>
        <w:lastRenderedPageBreak/>
        <w:t>Refrence</w:t>
      </w:r>
    </w:p>
    <w:p w14:paraId="649790DB" w14:textId="77777777" w:rsidR="00331726" w:rsidRPr="00331726" w:rsidRDefault="00331726" w:rsidP="00107870">
      <w:pPr>
        <w:pStyle w:val="EndNoteBibliography"/>
        <w:ind w:left="720" w:hanging="720"/>
        <w:rPr>
          <w:rFonts w:ascii="Times New Roman" w:hAnsi="Times New Roman" w:cs="Times New Roman"/>
          <w:b/>
          <w:bCs/>
        </w:rPr>
      </w:pPr>
    </w:p>
    <w:p w14:paraId="5FDDA8A3" w14:textId="53772804" w:rsidR="00E01CD2" w:rsidRDefault="00E01CD2">
      <w:fldSimple w:instr=" ADDIN EN.REFLIST "/>
    </w:p>
    <w:sectPr w:rsidR="00E01CD2" w:rsidSect="00312B1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NzMzNTQ3NTUzMrBU0lEKTi0uzszPAykwqQUAgWH0sCwAAAA="/>
    <w:docVar w:name="dgnword-docGUID" w:val="{026316E2-BBB2-4CBF-B19E-C9C75FBB6E87}"/>
    <w:docVar w:name="dgnword-eventsink" w:val="1642785474112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pto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vdw509yxvtaievveivzzw1e2w5rzeww0v2&quot;&gt;BPD Reff&lt;record-ids&gt;&lt;item&gt;28&lt;/item&gt;&lt;/record-ids&gt;&lt;/item&gt;&lt;/Libraries&gt;"/>
  </w:docVars>
  <w:rsids>
    <w:rsidRoot w:val="00E01CD2"/>
    <w:rsid w:val="00107870"/>
    <w:rsid w:val="00142A74"/>
    <w:rsid w:val="002841A3"/>
    <w:rsid w:val="00312B1A"/>
    <w:rsid w:val="00326CE9"/>
    <w:rsid w:val="00331726"/>
    <w:rsid w:val="003976C7"/>
    <w:rsid w:val="00483816"/>
    <w:rsid w:val="00531E16"/>
    <w:rsid w:val="00581894"/>
    <w:rsid w:val="00601CAF"/>
    <w:rsid w:val="007B5AB6"/>
    <w:rsid w:val="00863BAB"/>
    <w:rsid w:val="008F4B5F"/>
    <w:rsid w:val="00982C37"/>
    <w:rsid w:val="009E57C2"/>
    <w:rsid w:val="00A2346A"/>
    <w:rsid w:val="00A23DF6"/>
    <w:rsid w:val="00AC6C5D"/>
    <w:rsid w:val="00BA5026"/>
    <w:rsid w:val="00C04D37"/>
    <w:rsid w:val="00D65B27"/>
    <w:rsid w:val="00E01CD2"/>
    <w:rsid w:val="00E411A5"/>
    <w:rsid w:val="00E72E25"/>
    <w:rsid w:val="00E965B9"/>
    <w:rsid w:val="00F30DF4"/>
    <w:rsid w:val="00F81AB9"/>
    <w:rsid w:val="00F94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894CC"/>
  <w15:chartTrackingRefBased/>
  <w15:docId w15:val="{84B8E789-4029-374A-825F-431A4C6E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1C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1C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1CD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1C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1CD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1CD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1CD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1CD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1CD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1CD2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1CD2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1CD2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1CD2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1CD2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1CD2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1CD2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1CD2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1CD2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01CD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1CD2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1CD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1CD2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E01CD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1CD2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E01C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1C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1C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1CD2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E01CD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26CE9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rsid w:val="008F4B5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8F4B5F"/>
    <w:pPr>
      <w:jc w:val="center"/>
    </w:pPr>
    <w:rPr>
      <w:rFonts w:ascii="Aptos" w:hAnsi="Aptos"/>
      <w:noProof/>
    </w:rPr>
  </w:style>
  <w:style w:type="character" w:customStyle="1" w:styleId="NormalWebChar">
    <w:name w:val="Normal (Web) Char"/>
    <w:basedOn w:val="DefaultParagraphFont"/>
    <w:link w:val="NormalWeb"/>
    <w:uiPriority w:val="99"/>
    <w:rsid w:val="008F4B5F"/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8F4B5F"/>
    <w:rPr>
      <w:rFonts w:ascii="Aptos" w:eastAsia="Times New Roman" w:hAnsi="Aptos" w:cs="Times New Roman"/>
      <w:noProof/>
      <w:kern w:val="0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8F4B5F"/>
    <w:rPr>
      <w:rFonts w:ascii="Aptos" w:hAnsi="Aptos"/>
      <w:noProof/>
    </w:rPr>
  </w:style>
  <w:style w:type="character" w:customStyle="1" w:styleId="EndNoteBibliographyChar">
    <w:name w:val="EndNote Bibliography Char"/>
    <w:basedOn w:val="NormalWebChar"/>
    <w:link w:val="EndNoteBibliography"/>
    <w:rsid w:val="008F4B5F"/>
    <w:rPr>
      <w:rFonts w:ascii="Aptos" w:eastAsia="Times New Roman" w:hAnsi="Aptos" w:cs="Times New Roman"/>
      <w:noProof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0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i Gera 4</dc:creator>
  <cp:keywords/>
  <dc:description/>
  <cp:lastModifiedBy>Reza Tadayon Nejad</cp:lastModifiedBy>
  <cp:revision>16</cp:revision>
  <dcterms:created xsi:type="dcterms:W3CDTF">2025-02-21T19:21:00Z</dcterms:created>
  <dcterms:modified xsi:type="dcterms:W3CDTF">2025-07-08T12:48:00Z</dcterms:modified>
</cp:coreProperties>
</file>